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1A40" w:rsidRPr="00ED32A7" w:rsidRDefault="006F1A40" w:rsidP="006F1A40">
      <w:pPr>
        <w:rPr>
          <w:rFonts w:asciiTheme="minorHAnsi" w:hAnsiTheme="minorHAnsi" w:cstheme="minorHAnsi"/>
          <w:b/>
        </w:rPr>
      </w:pPr>
      <w:r w:rsidRPr="00ED32A7">
        <w:rPr>
          <w:rFonts w:asciiTheme="minorHAnsi" w:hAnsiTheme="minorHAnsi" w:cstheme="minorHAnsi"/>
          <w:b/>
        </w:rPr>
        <w:t>PRESS RELEASE</w:t>
      </w:r>
    </w:p>
    <w:p w:rsidR="0084375C" w:rsidRPr="00ED32A7" w:rsidRDefault="00123A4B" w:rsidP="0084375C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ED32A7">
        <w:rPr>
          <w:rFonts w:asciiTheme="minorHAnsi" w:hAnsiTheme="minorHAnsi" w:cstheme="minorHAnsi"/>
          <w:b/>
          <w:sz w:val="28"/>
          <w:szCs w:val="28"/>
        </w:rPr>
        <w:t>K</w:t>
      </w:r>
      <w:r w:rsidR="00735352" w:rsidRPr="00ED32A7">
        <w:rPr>
          <w:rFonts w:asciiTheme="minorHAnsi" w:hAnsiTheme="minorHAnsi" w:cstheme="minorHAnsi"/>
          <w:b/>
          <w:sz w:val="28"/>
          <w:szCs w:val="28"/>
        </w:rPr>
        <w:t>SUM</w:t>
      </w:r>
      <w:r w:rsidR="00ED32A7" w:rsidRPr="00ED32A7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05634A" w:rsidRPr="00ED32A7">
        <w:rPr>
          <w:rFonts w:asciiTheme="minorHAnsi" w:hAnsiTheme="minorHAnsi" w:cstheme="minorHAnsi"/>
          <w:b/>
          <w:sz w:val="28"/>
          <w:szCs w:val="28"/>
        </w:rPr>
        <w:t>secures Best Institute honour at IndiaFirst Tech</w:t>
      </w:r>
      <w:r w:rsidR="00ED32A7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05634A" w:rsidRPr="00ED32A7">
        <w:rPr>
          <w:rFonts w:asciiTheme="minorHAnsi" w:hAnsiTheme="minorHAnsi" w:cstheme="minorHAnsi"/>
          <w:b/>
          <w:sz w:val="28"/>
          <w:szCs w:val="28"/>
        </w:rPr>
        <w:t>Startup meet</w:t>
      </w:r>
    </w:p>
    <w:p w:rsidR="0084375C" w:rsidRPr="00ED32A7" w:rsidRDefault="0005634A" w:rsidP="00ED32A7">
      <w:pPr>
        <w:pStyle w:val="ListParagraph"/>
        <w:numPr>
          <w:ilvl w:val="0"/>
          <w:numId w:val="14"/>
        </w:numPr>
        <w:jc w:val="center"/>
        <w:rPr>
          <w:rFonts w:asciiTheme="minorHAnsi" w:hAnsiTheme="minorHAnsi" w:cstheme="minorHAnsi"/>
          <w:b/>
          <w:i/>
        </w:rPr>
      </w:pPr>
      <w:r w:rsidRPr="00ED32A7">
        <w:rPr>
          <w:rFonts w:asciiTheme="minorHAnsi" w:hAnsiTheme="minorHAnsi" w:cstheme="minorHAnsi"/>
          <w:b/>
          <w:i/>
        </w:rPr>
        <w:t xml:space="preserve">Four startups led by KSUM </w:t>
      </w:r>
      <w:r w:rsidR="00ED5704" w:rsidRPr="00ED32A7">
        <w:rPr>
          <w:rFonts w:asciiTheme="minorHAnsi" w:hAnsiTheme="minorHAnsi" w:cstheme="minorHAnsi"/>
          <w:b/>
          <w:i/>
        </w:rPr>
        <w:t xml:space="preserve">earn </w:t>
      </w:r>
      <w:r w:rsidRPr="00ED32A7">
        <w:rPr>
          <w:rFonts w:asciiTheme="minorHAnsi" w:hAnsiTheme="minorHAnsi" w:cstheme="minorHAnsi"/>
          <w:b/>
          <w:i/>
        </w:rPr>
        <w:t>awards in different categories</w:t>
      </w:r>
    </w:p>
    <w:p w:rsidR="00F0627A" w:rsidRDefault="00123A4B" w:rsidP="00ED32A7">
      <w:pPr>
        <w:jc w:val="both"/>
      </w:pPr>
      <w:r w:rsidRPr="00A93ACE">
        <w:rPr>
          <w:b/>
        </w:rPr>
        <w:t xml:space="preserve">Thiruvananthapuram, </w:t>
      </w:r>
      <w:r w:rsidR="00DB7769">
        <w:rPr>
          <w:b/>
        </w:rPr>
        <w:t>June09</w:t>
      </w:r>
      <w:r w:rsidRPr="00A93ACE">
        <w:t>:</w:t>
      </w:r>
      <w:r w:rsidR="00ED32A7">
        <w:t xml:space="preserve"> </w:t>
      </w:r>
      <w:r w:rsidR="00801C2A" w:rsidRPr="00A93ACE">
        <w:rPr>
          <w:rFonts w:eastAsia="Roboto"/>
        </w:rPr>
        <w:t>Kerala Startup Mission (KSUM)</w:t>
      </w:r>
      <w:r w:rsidR="00ED5704">
        <w:t xml:space="preserve">bagged </w:t>
      </w:r>
      <w:r w:rsidR="00F0627A">
        <w:t xml:space="preserve">the </w:t>
      </w:r>
      <w:r w:rsidR="00E309E0">
        <w:t xml:space="preserve">Best Institute Award for Startup Initiative </w:t>
      </w:r>
      <w:r w:rsidR="00F0627A">
        <w:t xml:space="preserve">at the </w:t>
      </w:r>
      <w:r w:rsidR="00DB7769">
        <w:t>IndiaFirst Tech Startup</w:t>
      </w:r>
      <w:r w:rsidR="00ED5704">
        <w:t>(</w:t>
      </w:r>
      <w:r w:rsidR="00DB7769">
        <w:t>Bangalore Chapter</w:t>
      </w:r>
      <w:r w:rsidR="00ED5704">
        <w:t xml:space="preserve">) </w:t>
      </w:r>
      <w:r w:rsidR="00EB501D">
        <w:t xml:space="preserve"> organized </w:t>
      </w:r>
      <w:r w:rsidR="00ED5704">
        <w:t xml:space="preserve">by </w:t>
      </w:r>
      <w:r w:rsidR="00EB501D">
        <w:t>All India Council for Robotics &amp; Automation (AICRA)</w:t>
      </w:r>
      <w:r w:rsidR="00F0627A">
        <w:t xml:space="preserve">.  </w:t>
      </w:r>
    </w:p>
    <w:p w:rsidR="00855ACF" w:rsidRDefault="005472F4" w:rsidP="00ED32A7">
      <w:pPr>
        <w:jc w:val="both"/>
      </w:pPr>
      <w:r>
        <w:t xml:space="preserve">Besides, four of the 15 startups led by KSUM bagged honours in various categories at the </w:t>
      </w:r>
      <w:r w:rsidR="0005634A">
        <w:t xml:space="preserve">second edition of the </w:t>
      </w:r>
      <w:r w:rsidR="00ED5704">
        <w:t xml:space="preserve">two-day </w:t>
      </w:r>
      <w:r>
        <w:t>event</w:t>
      </w:r>
      <w:r w:rsidR="00ED5704">
        <w:t xml:space="preserve"> at Bengaluru that concluded today (Thursday). </w:t>
      </w:r>
      <w:r w:rsidR="00855ACF">
        <w:t xml:space="preserve">Kozhikode-based Coexin Technologies Mental Health Service </w:t>
      </w:r>
      <w:r w:rsidR="00ED5704">
        <w:t>w</w:t>
      </w:r>
      <w:r w:rsidR="00855ACF">
        <w:t xml:space="preserve">as adjudged the </w:t>
      </w:r>
      <w:r>
        <w:t>B</w:t>
      </w:r>
      <w:r w:rsidR="00855ACF">
        <w:t xml:space="preserve">est </w:t>
      </w:r>
      <w:r>
        <w:t>H</w:t>
      </w:r>
      <w:r w:rsidR="00855ACF">
        <w:t>ea</w:t>
      </w:r>
      <w:r w:rsidR="00ED32A7">
        <w:t>l</w:t>
      </w:r>
      <w:r w:rsidR="00855ACF">
        <w:t xml:space="preserve">th </w:t>
      </w:r>
      <w:r>
        <w:t>T</w:t>
      </w:r>
      <w:r w:rsidR="00855ACF">
        <w:t xml:space="preserve">ech </w:t>
      </w:r>
      <w:r>
        <w:t>S</w:t>
      </w:r>
      <w:r w:rsidR="00855ACF">
        <w:t>tartup</w:t>
      </w:r>
      <w:r w:rsidR="00ED5704">
        <w:t>, while</w:t>
      </w:r>
      <w:r>
        <w:t xml:space="preserve"> Fit In Consultants from the </w:t>
      </w:r>
      <w:r w:rsidR="00ED5704">
        <w:t xml:space="preserve">Kerala </w:t>
      </w:r>
      <w:r>
        <w:t xml:space="preserve">capital won the award in Innovative Smart City </w:t>
      </w:r>
      <w:r w:rsidR="003C6AFA">
        <w:t>Concept category.</w:t>
      </w:r>
    </w:p>
    <w:p w:rsidR="003C6AFA" w:rsidRDefault="003C6AFA" w:rsidP="00ED32A7">
      <w:pPr>
        <w:jc w:val="both"/>
      </w:pPr>
      <w:r>
        <w:t>Kochi-based Pinmicro India Pvt Ltd bagged the award for the Most Innovative IoT Concept</w:t>
      </w:r>
      <w:r w:rsidR="00ED5704">
        <w:t>,</w:t>
      </w:r>
      <w:r>
        <w:t xml:space="preserve"> while Kozhikode-based The E Plane Company notched up the award in the Most Innovative Startup Co</w:t>
      </w:r>
      <w:r w:rsidR="00ED2CFF">
        <w:t xml:space="preserve">ncept category. </w:t>
      </w:r>
    </w:p>
    <w:p w:rsidR="00053932" w:rsidRDefault="003A00CF" w:rsidP="00ED32A7">
      <w:pPr>
        <w:jc w:val="both"/>
      </w:pPr>
      <w:r>
        <w:t xml:space="preserve">Commenting on the achievement, KSUM </w:t>
      </w:r>
      <w:r w:rsidR="00053932">
        <w:t>CEO Shri John M</w:t>
      </w:r>
      <w:r w:rsidR="004C1B39">
        <w:t>.</w:t>
      </w:r>
      <w:r w:rsidR="00053932">
        <w:t xml:space="preserve"> Thomas said the nodal agency has always upheld its spirit of encouraging nascent firms engaged in technological innovations. “At a time when the world is becoming increasingly IT-centric, Kerala contributes in its small but vital ways towards the mission. Recognitions are </w:t>
      </w:r>
      <w:r w:rsidR="002C499E">
        <w:t xml:space="preserve">invariably </w:t>
      </w:r>
      <w:r w:rsidR="00053932">
        <w:t xml:space="preserve">a boost to </w:t>
      </w:r>
      <w:r w:rsidR="002C499E">
        <w:t xml:space="preserve">our </w:t>
      </w:r>
      <w:r w:rsidR="00053932">
        <w:t>startups,” he noted.</w:t>
      </w:r>
    </w:p>
    <w:p w:rsidR="00053932" w:rsidRDefault="00053932" w:rsidP="00ED32A7">
      <w:pPr>
        <w:jc w:val="both"/>
      </w:pPr>
      <w:r>
        <w:t>At Bengaluru’s Manpho Convention Centre</w:t>
      </w:r>
      <w:r w:rsidR="003C478A">
        <w:t>,</w:t>
      </w:r>
      <w:r>
        <w:t xml:space="preserve"> which hosted the second edition of IndiaFirst Tech, Karnataka Minister for IT and Electronics Dr Ashwath Narayan C N was the chief guest along with AICRA President Shri Rajkumar Sharma on the concluding day. </w:t>
      </w:r>
    </w:p>
    <w:p w:rsidR="00EB501D" w:rsidRDefault="00053932" w:rsidP="00ED32A7">
      <w:pPr>
        <w:jc w:val="both"/>
      </w:pPr>
      <w:r>
        <w:t>Earlier this year, Delhi had in mid-February hosted the first of the three editions of IndiaFirst Tech Startup series, s</w:t>
      </w:r>
      <w:r w:rsidR="00EB501D">
        <w:t xml:space="preserve">upported by </w:t>
      </w:r>
      <w:r>
        <w:t xml:space="preserve">Union </w:t>
      </w:r>
      <w:r w:rsidR="00EB501D">
        <w:t>Ministry of Electronics and Information Technology</w:t>
      </w:r>
      <w:r w:rsidR="00167F4C">
        <w:t>. The next is slated to be held in Mumbai</w:t>
      </w:r>
      <w:r w:rsidR="003C478A">
        <w:t xml:space="preserve">. </w:t>
      </w:r>
    </w:p>
    <w:p w:rsidR="00DB7769" w:rsidRDefault="00053932" w:rsidP="00ED32A7">
      <w:pPr>
        <w:jc w:val="both"/>
      </w:pPr>
      <w:r>
        <w:t>Overall, t</w:t>
      </w:r>
      <w:r w:rsidR="00DC4A96">
        <w:t xml:space="preserve">he </w:t>
      </w:r>
      <w:r>
        <w:t>series provides</w:t>
      </w:r>
      <w:r w:rsidR="00DC4A96">
        <w:t xml:space="preserve"> startups </w:t>
      </w:r>
      <w:r w:rsidR="003A0CD8">
        <w:t xml:space="preserve">a platform to associate with industry leaders, venture capitalists and government representatives.  </w:t>
      </w:r>
      <w:r w:rsidR="00E650CA">
        <w:t>Panel discussions, exhibition</w:t>
      </w:r>
      <w:r w:rsidR="00C06797">
        <w:t xml:space="preserve">s and keynote sessions </w:t>
      </w:r>
      <w:r>
        <w:t xml:space="preserve">are </w:t>
      </w:r>
      <w:r w:rsidR="00C06797">
        <w:t xml:space="preserve">the highlights of </w:t>
      </w:r>
      <w:r w:rsidR="0005634A">
        <w:t>IndiaFirst Tech Startup</w:t>
      </w:r>
      <w:r>
        <w:t xml:space="preserve"> as</w:t>
      </w:r>
      <w:r w:rsidR="0005634A">
        <w:t xml:space="preserve"> an AICRA </w:t>
      </w:r>
      <w:r>
        <w:t xml:space="preserve">initiative </w:t>
      </w:r>
      <w:r w:rsidR="0005634A">
        <w:t>to encourage technology startups</w:t>
      </w:r>
      <w:r w:rsidR="009B6D8E">
        <w:t xml:space="preserve"> and create partnerships with stakeholders.</w:t>
      </w:r>
    </w:p>
    <w:p w:rsidR="00ED63BE" w:rsidRPr="00A93ACE" w:rsidRDefault="00470FAF" w:rsidP="00ED32A7">
      <w:pPr>
        <w:jc w:val="both"/>
      </w:pPr>
      <w:r w:rsidRPr="00A93ACE">
        <w:t xml:space="preserve">KSUM is the nodal agency of the Kerala </w:t>
      </w:r>
      <w:r w:rsidR="00580956" w:rsidRPr="00A93ACE">
        <w:t>g</w:t>
      </w:r>
      <w:r w:rsidRPr="00A93ACE">
        <w:t>overnment for entrepreneurship development and incubation activities in the state.</w:t>
      </w:r>
    </w:p>
    <w:p w:rsidR="00470FAF" w:rsidRPr="00A93ACE" w:rsidRDefault="00470FAF" w:rsidP="00470FA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</w:rPr>
      </w:pPr>
      <w:r w:rsidRPr="00A93ACE">
        <w:rPr>
          <w:rFonts w:ascii="Cambria" w:hAnsi="Cambria"/>
          <w:b/>
        </w:rPr>
        <w:t>Ends</w:t>
      </w:r>
    </w:p>
    <w:sectPr w:rsidR="00470FAF" w:rsidRPr="00A93ACE" w:rsidSect="003F4CB0">
      <w:headerReference w:type="default" r:id="rId8"/>
      <w:footerReference w:type="default" r:id="rId9"/>
      <w:pgSz w:w="11900" w:h="16840"/>
      <w:pgMar w:top="2977" w:right="1268" w:bottom="1560" w:left="1418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6356" w:rsidRDefault="00536356">
      <w:pPr>
        <w:spacing w:after="0"/>
      </w:pPr>
      <w:r>
        <w:separator/>
      </w:r>
    </w:p>
  </w:endnote>
  <w:endnote w:type="continuationSeparator" w:id="1">
    <w:p w:rsidR="00536356" w:rsidRDefault="0053635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14F6" w:rsidRDefault="005114F6">
    <w:pPr>
      <w:pStyle w:val="Footer"/>
      <w:rPr>
        <w:noProof/>
      </w:rPr>
    </w:pPr>
  </w:p>
  <w:p w:rsidR="00834F88" w:rsidRDefault="00B5697E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457835</wp:posOffset>
          </wp:positionH>
          <wp:positionV relativeFrom="paragraph">
            <wp:posOffset>-230505</wp:posOffset>
          </wp:positionV>
          <wp:extent cx="7169785" cy="749300"/>
          <wp:effectExtent l="0" t="0" r="0" b="0"/>
          <wp:wrapNone/>
          <wp:docPr id="1" name="Picture 0" descr="Start up Mission stationery letter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tart up Mission stationery letter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92757"/>
                  <a:stretch>
                    <a:fillRect/>
                  </a:stretch>
                </pic:blipFill>
                <pic:spPr bwMode="auto">
                  <a:xfrm>
                    <a:off x="0" y="0"/>
                    <a:ext cx="7169785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6356" w:rsidRDefault="00536356">
      <w:pPr>
        <w:spacing w:after="0"/>
      </w:pPr>
      <w:r>
        <w:separator/>
      </w:r>
    </w:p>
  </w:footnote>
  <w:footnote w:type="continuationSeparator" w:id="1">
    <w:p w:rsidR="00536356" w:rsidRDefault="00536356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1807" w:rsidRDefault="00B5697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44220</wp:posOffset>
          </wp:positionH>
          <wp:positionV relativeFrom="paragraph">
            <wp:posOffset>-274320</wp:posOffset>
          </wp:positionV>
          <wp:extent cx="7166610" cy="1226820"/>
          <wp:effectExtent l="0" t="0" r="0" b="0"/>
          <wp:wrapNone/>
          <wp:docPr id="2" name="Picture 0" descr="Start up Mission stationery letter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tart up Mission stationery letter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2446" b="83725"/>
                  <a:stretch>
                    <a:fillRect/>
                  </a:stretch>
                </pic:blipFill>
                <pic:spPr bwMode="auto">
                  <a:xfrm>
                    <a:off x="0" y="0"/>
                    <a:ext cx="7166610" cy="1226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FD16E8"/>
    <w:multiLevelType w:val="multilevel"/>
    <w:tmpl w:val="0F2682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BB35AFD"/>
    <w:multiLevelType w:val="multilevel"/>
    <w:tmpl w:val="B7081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7814026"/>
    <w:multiLevelType w:val="hybridMultilevel"/>
    <w:tmpl w:val="6786DF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B21B3B"/>
    <w:multiLevelType w:val="multilevel"/>
    <w:tmpl w:val="B31E14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279784F"/>
    <w:multiLevelType w:val="multilevel"/>
    <w:tmpl w:val="74648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6DA0209"/>
    <w:multiLevelType w:val="multilevel"/>
    <w:tmpl w:val="64080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7D23494"/>
    <w:multiLevelType w:val="multilevel"/>
    <w:tmpl w:val="A0848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9F0763F"/>
    <w:multiLevelType w:val="multilevel"/>
    <w:tmpl w:val="5636C9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44D8510B"/>
    <w:multiLevelType w:val="hybridMultilevel"/>
    <w:tmpl w:val="A4B6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AD2995"/>
    <w:multiLevelType w:val="hybridMultilevel"/>
    <w:tmpl w:val="E8EE8374"/>
    <w:lvl w:ilvl="0" w:tplc="87044434">
      <w:start w:val="30"/>
      <w:numFmt w:val="bullet"/>
      <w:lvlText w:val=""/>
      <w:lvlJc w:val="left"/>
      <w:pPr>
        <w:ind w:left="1080" w:hanging="360"/>
      </w:pPr>
      <w:rPr>
        <w:rFonts w:ascii="Symbol" w:eastAsia="Cambria" w:hAnsi="Symbol" w:cstheme="majorHAns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5287F94"/>
    <w:multiLevelType w:val="hybridMultilevel"/>
    <w:tmpl w:val="574A2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C23EE5"/>
    <w:multiLevelType w:val="multilevel"/>
    <w:tmpl w:val="444A311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12">
    <w:nsid w:val="7D45033D"/>
    <w:multiLevelType w:val="multilevel"/>
    <w:tmpl w:val="BD7E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F983AD7"/>
    <w:multiLevelType w:val="multilevel"/>
    <w:tmpl w:val="FF10B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1"/>
  </w:num>
  <w:num w:numId="5">
    <w:abstractNumId w:val="7"/>
  </w:num>
  <w:num w:numId="6">
    <w:abstractNumId w:val="5"/>
  </w:num>
  <w:num w:numId="7">
    <w:abstractNumId w:val="12"/>
  </w:num>
  <w:num w:numId="8">
    <w:abstractNumId w:val="13"/>
  </w:num>
  <w:num w:numId="9">
    <w:abstractNumId w:val="1"/>
  </w:num>
  <w:num w:numId="10">
    <w:abstractNumId w:val="6"/>
  </w:num>
  <w:num w:numId="11">
    <w:abstractNumId w:val="4"/>
  </w:num>
  <w:num w:numId="12">
    <w:abstractNumId w:val="2"/>
  </w:num>
  <w:num w:numId="13">
    <w:abstractNumId w:val="10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E0NjUwNTK1tDQ1tDBR0lEKTi0uzszPAykwrAUAETnYmCwAAAA="/>
  </w:docVars>
  <w:rsids>
    <w:rsidRoot w:val="00A61878"/>
    <w:rsid w:val="000039A1"/>
    <w:rsid w:val="00004A72"/>
    <w:rsid w:val="00006EB8"/>
    <w:rsid w:val="000109C2"/>
    <w:rsid w:val="000127FA"/>
    <w:rsid w:val="0001540C"/>
    <w:rsid w:val="0001550D"/>
    <w:rsid w:val="0001627C"/>
    <w:rsid w:val="00020208"/>
    <w:rsid w:val="0002028D"/>
    <w:rsid w:val="0002360A"/>
    <w:rsid w:val="00023F62"/>
    <w:rsid w:val="0002492A"/>
    <w:rsid w:val="000261E9"/>
    <w:rsid w:val="00026C5E"/>
    <w:rsid w:val="0003062E"/>
    <w:rsid w:val="0003528B"/>
    <w:rsid w:val="00036588"/>
    <w:rsid w:val="000367E2"/>
    <w:rsid w:val="00042B71"/>
    <w:rsid w:val="0004573B"/>
    <w:rsid w:val="00053932"/>
    <w:rsid w:val="00054D85"/>
    <w:rsid w:val="00055E53"/>
    <w:rsid w:val="0005634A"/>
    <w:rsid w:val="0005668C"/>
    <w:rsid w:val="00056FB7"/>
    <w:rsid w:val="00061AFA"/>
    <w:rsid w:val="000633CB"/>
    <w:rsid w:val="00063929"/>
    <w:rsid w:val="00071D1E"/>
    <w:rsid w:val="00073C22"/>
    <w:rsid w:val="00073DEF"/>
    <w:rsid w:val="00080E5E"/>
    <w:rsid w:val="00081552"/>
    <w:rsid w:val="00084DAE"/>
    <w:rsid w:val="00085899"/>
    <w:rsid w:val="00085F39"/>
    <w:rsid w:val="000875A2"/>
    <w:rsid w:val="0009321F"/>
    <w:rsid w:val="00097CC6"/>
    <w:rsid w:val="00097D69"/>
    <w:rsid w:val="000A0238"/>
    <w:rsid w:val="000A57B0"/>
    <w:rsid w:val="000A6ABE"/>
    <w:rsid w:val="000A7228"/>
    <w:rsid w:val="000A7641"/>
    <w:rsid w:val="000B16FE"/>
    <w:rsid w:val="000B23F9"/>
    <w:rsid w:val="000B641A"/>
    <w:rsid w:val="000C14CC"/>
    <w:rsid w:val="000C4AFE"/>
    <w:rsid w:val="000C6036"/>
    <w:rsid w:val="000D0413"/>
    <w:rsid w:val="000D087D"/>
    <w:rsid w:val="000D124F"/>
    <w:rsid w:val="000D158B"/>
    <w:rsid w:val="000D1F33"/>
    <w:rsid w:val="000D5BDD"/>
    <w:rsid w:val="000D7AAC"/>
    <w:rsid w:val="000E06FE"/>
    <w:rsid w:val="000E091B"/>
    <w:rsid w:val="000E0955"/>
    <w:rsid w:val="000E1038"/>
    <w:rsid w:val="000E1859"/>
    <w:rsid w:val="000E26CD"/>
    <w:rsid w:val="000E352B"/>
    <w:rsid w:val="000E6A75"/>
    <w:rsid w:val="000E7E70"/>
    <w:rsid w:val="000F0F73"/>
    <w:rsid w:val="000F154F"/>
    <w:rsid w:val="000F1E1B"/>
    <w:rsid w:val="000F488D"/>
    <w:rsid w:val="000F5DB7"/>
    <w:rsid w:val="000F7A16"/>
    <w:rsid w:val="00101D21"/>
    <w:rsid w:val="00103A23"/>
    <w:rsid w:val="00104A8D"/>
    <w:rsid w:val="0010735E"/>
    <w:rsid w:val="00111D45"/>
    <w:rsid w:val="00112078"/>
    <w:rsid w:val="00116F6C"/>
    <w:rsid w:val="0011712C"/>
    <w:rsid w:val="0011729F"/>
    <w:rsid w:val="001214E7"/>
    <w:rsid w:val="0012329F"/>
    <w:rsid w:val="00123573"/>
    <w:rsid w:val="00123A4B"/>
    <w:rsid w:val="00125135"/>
    <w:rsid w:val="00125773"/>
    <w:rsid w:val="00125F0B"/>
    <w:rsid w:val="0012729D"/>
    <w:rsid w:val="0012773A"/>
    <w:rsid w:val="00127E3F"/>
    <w:rsid w:val="0013305E"/>
    <w:rsid w:val="00133BD7"/>
    <w:rsid w:val="0013403D"/>
    <w:rsid w:val="00135C5A"/>
    <w:rsid w:val="00141051"/>
    <w:rsid w:val="00143DE1"/>
    <w:rsid w:val="001504F7"/>
    <w:rsid w:val="001508B8"/>
    <w:rsid w:val="00150CC0"/>
    <w:rsid w:val="0015203B"/>
    <w:rsid w:val="001520A1"/>
    <w:rsid w:val="001526AD"/>
    <w:rsid w:val="00156A26"/>
    <w:rsid w:val="00157288"/>
    <w:rsid w:val="0016117D"/>
    <w:rsid w:val="00161736"/>
    <w:rsid w:val="00162423"/>
    <w:rsid w:val="0016505B"/>
    <w:rsid w:val="00167705"/>
    <w:rsid w:val="00167E7B"/>
    <w:rsid w:val="00167F4C"/>
    <w:rsid w:val="00170568"/>
    <w:rsid w:val="001706BC"/>
    <w:rsid w:val="001707FE"/>
    <w:rsid w:val="00171875"/>
    <w:rsid w:val="001741D1"/>
    <w:rsid w:val="001811C5"/>
    <w:rsid w:val="0018299B"/>
    <w:rsid w:val="0018494F"/>
    <w:rsid w:val="00185920"/>
    <w:rsid w:val="001874CF"/>
    <w:rsid w:val="00187DF8"/>
    <w:rsid w:val="00191782"/>
    <w:rsid w:val="0019525E"/>
    <w:rsid w:val="00196602"/>
    <w:rsid w:val="00196D80"/>
    <w:rsid w:val="00196E07"/>
    <w:rsid w:val="00197B65"/>
    <w:rsid w:val="001A333D"/>
    <w:rsid w:val="001A6513"/>
    <w:rsid w:val="001A6829"/>
    <w:rsid w:val="001B52D1"/>
    <w:rsid w:val="001B638C"/>
    <w:rsid w:val="001C0842"/>
    <w:rsid w:val="001C0A81"/>
    <w:rsid w:val="001C0D3A"/>
    <w:rsid w:val="001C0F80"/>
    <w:rsid w:val="001C15B0"/>
    <w:rsid w:val="001C1D37"/>
    <w:rsid w:val="001C1E58"/>
    <w:rsid w:val="001C2525"/>
    <w:rsid w:val="001C39E1"/>
    <w:rsid w:val="001C4D94"/>
    <w:rsid w:val="001C693F"/>
    <w:rsid w:val="001C7403"/>
    <w:rsid w:val="001D5B9E"/>
    <w:rsid w:val="001D70F3"/>
    <w:rsid w:val="001E081D"/>
    <w:rsid w:val="001E239D"/>
    <w:rsid w:val="001E2F36"/>
    <w:rsid w:val="001E5932"/>
    <w:rsid w:val="001F1661"/>
    <w:rsid w:val="001F1FBE"/>
    <w:rsid w:val="001F4E30"/>
    <w:rsid w:val="001F7B56"/>
    <w:rsid w:val="00202D49"/>
    <w:rsid w:val="00202E87"/>
    <w:rsid w:val="002046DC"/>
    <w:rsid w:val="002068BF"/>
    <w:rsid w:val="00211021"/>
    <w:rsid w:val="00211368"/>
    <w:rsid w:val="00211A1E"/>
    <w:rsid w:val="002147AA"/>
    <w:rsid w:val="0021525F"/>
    <w:rsid w:val="0021569B"/>
    <w:rsid w:val="00215FEE"/>
    <w:rsid w:val="00216D0D"/>
    <w:rsid w:val="00216F38"/>
    <w:rsid w:val="0021779C"/>
    <w:rsid w:val="00217959"/>
    <w:rsid w:val="002262B9"/>
    <w:rsid w:val="0022635C"/>
    <w:rsid w:val="0022660E"/>
    <w:rsid w:val="002269D5"/>
    <w:rsid w:val="00226A0F"/>
    <w:rsid w:val="00232839"/>
    <w:rsid w:val="00233BCC"/>
    <w:rsid w:val="00233EE6"/>
    <w:rsid w:val="00236265"/>
    <w:rsid w:val="0023652C"/>
    <w:rsid w:val="00243E2D"/>
    <w:rsid w:val="002451FB"/>
    <w:rsid w:val="00246A22"/>
    <w:rsid w:val="00250C33"/>
    <w:rsid w:val="00251E06"/>
    <w:rsid w:val="00253526"/>
    <w:rsid w:val="00253DDF"/>
    <w:rsid w:val="0025627E"/>
    <w:rsid w:val="00257A8D"/>
    <w:rsid w:val="00260998"/>
    <w:rsid w:val="0026217F"/>
    <w:rsid w:val="002638C3"/>
    <w:rsid w:val="00264814"/>
    <w:rsid w:val="00264D78"/>
    <w:rsid w:val="00265350"/>
    <w:rsid w:val="002655A6"/>
    <w:rsid w:val="002662D3"/>
    <w:rsid w:val="002663B0"/>
    <w:rsid w:val="00270FB4"/>
    <w:rsid w:val="002718F1"/>
    <w:rsid w:val="002749A8"/>
    <w:rsid w:val="00274B1A"/>
    <w:rsid w:val="00274E77"/>
    <w:rsid w:val="00275052"/>
    <w:rsid w:val="00275055"/>
    <w:rsid w:val="0027553C"/>
    <w:rsid w:val="0028131F"/>
    <w:rsid w:val="00281386"/>
    <w:rsid w:val="002825BA"/>
    <w:rsid w:val="00282CE3"/>
    <w:rsid w:val="00283C64"/>
    <w:rsid w:val="00285345"/>
    <w:rsid w:val="00286990"/>
    <w:rsid w:val="002900BC"/>
    <w:rsid w:val="002917CD"/>
    <w:rsid w:val="00294A1A"/>
    <w:rsid w:val="00296785"/>
    <w:rsid w:val="0029714A"/>
    <w:rsid w:val="002A1143"/>
    <w:rsid w:val="002A15D0"/>
    <w:rsid w:val="002A196A"/>
    <w:rsid w:val="002A23F7"/>
    <w:rsid w:val="002A4013"/>
    <w:rsid w:val="002A5192"/>
    <w:rsid w:val="002A53BA"/>
    <w:rsid w:val="002A6671"/>
    <w:rsid w:val="002A7B83"/>
    <w:rsid w:val="002B069C"/>
    <w:rsid w:val="002B0F2F"/>
    <w:rsid w:val="002B2F82"/>
    <w:rsid w:val="002C1D3B"/>
    <w:rsid w:val="002C1D5C"/>
    <w:rsid w:val="002C22C9"/>
    <w:rsid w:val="002C4130"/>
    <w:rsid w:val="002C499E"/>
    <w:rsid w:val="002C51AC"/>
    <w:rsid w:val="002C637B"/>
    <w:rsid w:val="002C63C1"/>
    <w:rsid w:val="002C7D29"/>
    <w:rsid w:val="002D0264"/>
    <w:rsid w:val="002D0E62"/>
    <w:rsid w:val="002D1651"/>
    <w:rsid w:val="002D1807"/>
    <w:rsid w:val="002D6906"/>
    <w:rsid w:val="002E1449"/>
    <w:rsid w:val="002E2816"/>
    <w:rsid w:val="002F050A"/>
    <w:rsid w:val="002F0F60"/>
    <w:rsid w:val="002F2AC2"/>
    <w:rsid w:val="002F2FB1"/>
    <w:rsid w:val="002F48C0"/>
    <w:rsid w:val="002F51E4"/>
    <w:rsid w:val="002F5257"/>
    <w:rsid w:val="002F6B0D"/>
    <w:rsid w:val="00300479"/>
    <w:rsid w:val="00304884"/>
    <w:rsid w:val="00305975"/>
    <w:rsid w:val="00306A78"/>
    <w:rsid w:val="00310695"/>
    <w:rsid w:val="00312697"/>
    <w:rsid w:val="0031553B"/>
    <w:rsid w:val="00316693"/>
    <w:rsid w:val="003175CA"/>
    <w:rsid w:val="00317B14"/>
    <w:rsid w:val="00317E69"/>
    <w:rsid w:val="00321148"/>
    <w:rsid w:val="003220CD"/>
    <w:rsid w:val="00322C65"/>
    <w:rsid w:val="003232D9"/>
    <w:rsid w:val="00327440"/>
    <w:rsid w:val="00327AF7"/>
    <w:rsid w:val="003300A1"/>
    <w:rsid w:val="00330662"/>
    <w:rsid w:val="00330A55"/>
    <w:rsid w:val="003327A1"/>
    <w:rsid w:val="00333331"/>
    <w:rsid w:val="00333DB4"/>
    <w:rsid w:val="00334702"/>
    <w:rsid w:val="00335EFB"/>
    <w:rsid w:val="00337DDB"/>
    <w:rsid w:val="00341142"/>
    <w:rsid w:val="00341E95"/>
    <w:rsid w:val="00343441"/>
    <w:rsid w:val="00345EAA"/>
    <w:rsid w:val="00346B38"/>
    <w:rsid w:val="00346C1E"/>
    <w:rsid w:val="00347401"/>
    <w:rsid w:val="00353FD3"/>
    <w:rsid w:val="0035716A"/>
    <w:rsid w:val="0035773A"/>
    <w:rsid w:val="00361263"/>
    <w:rsid w:val="00362AEC"/>
    <w:rsid w:val="00362D79"/>
    <w:rsid w:val="003648E5"/>
    <w:rsid w:val="003677B2"/>
    <w:rsid w:val="00372321"/>
    <w:rsid w:val="00372D04"/>
    <w:rsid w:val="00373DBE"/>
    <w:rsid w:val="0037459B"/>
    <w:rsid w:val="00374C6F"/>
    <w:rsid w:val="003754B0"/>
    <w:rsid w:val="00377857"/>
    <w:rsid w:val="00377B9B"/>
    <w:rsid w:val="003801AF"/>
    <w:rsid w:val="00383276"/>
    <w:rsid w:val="003832AF"/>
    <w:rsid w:val="00384680"/>
    <w:rsid w:val="003853E9"/>
    <w:rsid w:val="00385444"/>
    <w:rsid w:val="003863B7"/>
    <w:rsid w:val="003879AC"/>
    <w:rsid w:val="0039052C"/>
    <w:rsid w:val="00391243"/>
    <w:rsid w:val="00391798"/>
    <w:rsid w:val="003932E6"/>
    <w:rsid w:val="00393556"/>
    <w:rsid w:val="00393BF5"/>
    <w:rsid w:val="00393FD9"/>
    <w:rsid w:val="003953F5"/>
    <w:rsid w:val="00396CE6"/>
    <w:rsid w:val="0039722D"/>
    <w:rsid w:val="003979E6"/>
    <w:rsid w:val="003A00CF"/>
    <w:rsid w:val="003A0CD8"/>
    <w:rsid w:val="003A3E2C"/>
    <w:rsid w:val="003A4ACD"/>
    <w:rsid w:val="003A7C98"/>
    <w:rsid w:val="003B0023"/>
    <w:rsid w:val="003B077A"/>
    <w:rsid w:val="003B1A07"/>
    <w:rsid w:val="003B1F26"/>
    <w:rsid w:val="003B3048"/>
    <w:rsid w:val="003B399B"/>
    <w:rsid w:val="003B3D45"/>
    <w:rsid w:val="003B4723"/>
    <w:rsid w:val="003B7969"/>
    <w:rsid w:val="003C0882"/>
    <w:rsid w:val="003C0E71"/>
    <w:rsid w:val="003C173C"/>
    <w:rsid w:val="003C27A3"/>
    <w:rsid w:val="003C36B7"/>
    <w:rsid w:val="003C478A"/>
    <w:rsid w:val="003C63C2"/>
    <w:rsid w:val="003C6AFA"/>
    <w:rsid w:val="003C760F"/>
    <w:rsid w:val="003C7A17"/>
    <w:rsid w:val="003D1728"/>
    <w:rsid w:val="003D38E6"/>
    <w:rsid w:val="003D4720"/>
    <w:rsid w:val="003D4A1D"/>
    <w:rsid w:val="003D5AE7"/>
    <w:rsid w:val="003D7FE4"/>
    <w:rsid w:val="003E03D8"/>
    <w:rsid w:val="003E17BE"/>
    <w:rsid w:val="003E1C94"/>
    <w:rsid w:val="003E400C"/>
    <w:rsid w:val="003F14AB"/>
    <w:rsid w:val="003F2322"/>
    <w:rsid w:val="003F3494"/>
    <w:rsid w:val="003F353A"/>
    <w:rsid w:val="003F446B"/>
    <w:rsid w:val="003F4878"/>
    <w:rsid w:val="003F4CB0"/>
    <w:rsid w:val="003F5990"/>
    <w:rsid w:val="0040168E"/>
    <w:rsid w:val="0040199F"/>
    <w:rsid w:val="004022D8"/>
    <w:rsid w:val="004027F2"/>
    <w:rsid w:val="00406157"/>
    <w:rsid w:val="004070E7"/>
    <w:rsid w:val="00407793"/>
    <w:rsid w:val="0041018E"/>
    <w:rsid w:val="00410AF2"/>
    <w:rsid w:val="00411F8F"/>
    <w:rsid w:val="00411FB2"/>
    <w:rsid w:val="004127BA"/>
    <w:rsid w:val="00413B90"/>
    <w:rsid w:val="00415F6B"/>
    <w:rsid w:val="004162E8"/>
    <w:rsid w:val="00417C51"/>
    <w:rsid w:val="00417F90"/>
    <w:rsid w:val="00422001"/>
    <w:rsid w:val="00422960"/>
    <w:rsid w:val="00427DC6"/>
    <w:rsid w:val="00430EB2"/>
    <w:rsid w:val="00434D1A"/>
    <w:rsid w:val="0044013E"/>
    <w:rsid w:val="0044028F"/>
    <w:rsid w:val="00440417"/>
    <w:rsid w:val="004416DA"/>
    <w:rsid w:val="00443525"/>
    <w:rsid w:val="00443811"/>
    <w:rsid w:val="00446925"/>
    <w:rsid w:val="00447112"/>
    <w:rsid w:val="004502DA"/>
    <w:rsid w:val="0045058D"/>
    <w:rsid w:val="004511F5"/>
    <w:rsid w:val="00451907"/>
    <w:rsid w:val="00452D7E"/>
    <w:rsid w:val="00456AB4"/>
    <w:rsid w:val="00460443"/>
    <w:rsid w:val="004607C5"/>
    <w:rsid w:val="00460CD4"/>
    <w:rsid w:val="00466985"/>
    <w:rsid w:val="00467BCB"/>
    <w:rsid w:val="00470FAF"/>
    <w:rsid w:val="0047118E"/>
    <w:rsid w:val="004719CE"/>
    <w:rsid w:val="0047313D"/>
    <w:rsid w:val="004742CB"/>
    <w:rsid w:val="004746D2"/>
    <w:rsid w:val="004867E7"/>
    <w:rsid w:val="004906C4"/>
    <w:rsid w:val="004909A5"/>
    <w:rsid w:val="00490A93"/>
    <w:rsid w:val="004910BD"/>
    <w:rsid w:val="0049127D"/>
    <w:rsid w:val="004915C2"/>
    <w:rsid w:val="004924A0"/>
    <w:rsid w:val="00493522"/>
    <w:rsid w:val="00494B7C"/>
    <w:rsid w:val="00495A67"/>
    <w:rsid w:val="004976D1"/>
    <w:rsid w:val="004A1D9B"/>
    <w:rsid w:val="004A57F1"/>
    <w:rsid w:val="004A5A9C"/>
    <w:rsid w:val="004B16AC"/>
    <w:rsid w:val="004B1881"/>
    <w:rsid w:val="004B1D9E"/>
    <w:rsid w:val="004B2479"/>
    <w:rsid w:val="004B2BE7"/>
    <w:rsid w:val="004B371E"/>
    <w:rsid w:val="004B5419"/>
    <w:rsid w:val="004B6A84"/>
    <w:rsid w:val="004C0EAD"/>
    <w:rsid w:val="004C1B39"/>
    <w:rsid w:val="004C3025"/>
    <w:rsid w:val="004C3449"/>
    <w:rsid w:val="004D25B4"/>
    <w:rsid w:val="004D29C9"/>
    <w:rsid w:val="004D36FF"/>
    <w:rsid w:val="004D3898"/>
    <w:rsid w:val="004E10C4"/>
    <w:rsid w:val="004E1BED"/>
    <w:rsid w:val="004E2B95"/>
    <w:rsid w:val="004E4061"/>
    <w:rsid w:val="004E60CE"/>
    <w:rsid w:val="004E74A3"/>
    <w:rsid w:val="004E7C30"/>
    <w:rsid w:val="004F0183"/>
    <w:rsid w:val="004F1CDF"/>
    <w:rsid w:val="004F2F40"/>
    <w:rsid w:val="004F6D1E"/>
    <w:rsid w:val="004F780F"/>
    <w:rsid w:val="00500E6C"/>
    <w:rsid w:val="00500EEC"/>
    <w:rsid w:val="00506293"/>
    <w:rsid w:val="005065F4"/>
    <w:rsid w:val="005069A5"/>
    <w:rsid w:val="005114F6"/>
    <w:rsid w:val="00511897"/>
    <w:rsid w:val="00513532"/>
    <w:rsid w:val="005158D3"/>
    <w:rsid w:val="00515BCD"/>
    <w:rsid w:val="0051708C"/>
    <w:rsid w:val="0052375E"/>
    <w:rsid w:val="005238CC"/>
    <w:rsid w:val="0052426A"/>
    <w:rsid w:val="005263E2"/>
    <w:rsid w:val="00526752"/>
    <w:rsid w:val="0052736F"/>
    <w:rsid w:val="0053013A"/>
    <w:rsid w:val="00530E1F"/>
    <w:rsid w:val="00536007"/>
    <w:rsid w:val="00536356"/>
    <w:rsid w:val="00536E1E"/>
    <w:rsid w:val="005402F8"/>
    <w:rsid w:val="0054155F"/>
    <w:rsid w:val="00543D34"/>
    <w:rsid w:val="00544460"/>
    <w:rsid w:val="0054477A"/>
    <w:rsid w:val="00545DCE"/>
    <w:rsid w:val="005460D3"/>
    <w:rsid w:val="0054669A"/>
    <w:rsid w:val="005472F4"/>
    <w:rsid w:val="0054777C"/>
    <w:rsid w:val="00550445"/>
    <w:rsid w:val="00551C96"/>
    <w:rsid w:val="00553014"/>
    <w:rsid w:val="005542EA"/>
    <w:rsid w:val="00556D40"/>
    <w:rsid w:val="005570B4"/>
    <w:rsid w:val="00560239"/>
    <w:rsid w:val="00561111"/>
    <w:rsid w:val="005613A0"/>
    <w:rsid w:val="00562C7B"/>
    <w:rsid w:val="00563C52"/>
    <w:rsid w:val="005641FF"/>
    <w:rsid w:val="00564E73"/>
    <w:rsid w:val="005702E5"/>
    <w:rsid w:val="00570906"/>
    <w:rsid w:val="005729DC"/>
    <w:rsid w:val="00572E26"/>
    <w:rsid w:val="005732B8"/>
    <w:rsid w:val="0057406E"/>
    <w:rsid w:val="005744C0"/>
    <w:rsid w:val="00575099"/>
    <w:rsid w:val="00580956"/>
    <w:rsid w:val="00581AEA"/>
    <w:rsid w:val="0058367E"/>
    <w:rsid w:val="005841FC"/>
    <w:rsid w:val="005909BE"/>
    <w:rsid w:val="00593311"/>
    <w:rsid w:val="00593D37"/>
    <w:rsid w:val="005944A9"/>
    <w:rsid w:val="00595F7E"/>
    <w:rsid w:val="005963BB"/>
    <w:rsid w:val="005A0755"/>
    <w:rsid w:val="005A193D"/>
    <w:rsid w:val="005A240B"/>
    <w:rsid w:val="005A313B"/>
    <w:rsid w:val="005A3BA6"/>
    <w:rsid w:val="005A3CAA"/>
    <w:rsid w:val="005A4B99"/>
    <w:rsid w:val="005A4EDE"/>
    <w:rsid w:val="005B2B0A"/>
    <w:rsid w:val="005B3BC5"/>
    <w:rsid w:val="005B4A1B"/>
    <w:rsid w:val="005B53FC"/>
    <w:rsid w:val="005B6244"/>
    <w:rsid w:val="005B62B4"/>
    <w:rsid w:val="005B7BC6"/>
    <w:rsid w:val="005C01CC"/>
    <w:rsid w:val="005C074C"/>
    <w:rsid w:val="005C08B7"/>
    <w:rsid w:val="005C229C"/>
    <w:rsid w:val="005C385B"/>
    <w:rsid w:val="005C5626"/>
    <w:rsid w:val="005D1427"/>
    <w:rsid w:val="005D2EA5"/>
    <w:rsid w:val="005D424C"/>
    <w:rsid w:val="005D565C"/>
    <w:rsid w:val="005D6042"/>
    <w:rsid w:val="005D743A"/>
    <w:rsid w:val="005E3EB2"/>
    <w:rsid w:val="005F3BB3"/>
    <w:rsid w:val="005F4223"/>
    <w:rsid w:val="00601488"/>
    <w:rsid w:val="006016EF"/>
    <w:rsid w:val="0060253B"/>
    <w:rsid w:val="006029CA"/>
    <w:rsid w:val="00603DC0"/>
    <w:rsid w:val="00604184"/>
    <w:rsid w:val="00607729"/>
    <w:rsid w:val="00607839"/>
    <w:rsid w:val="006115C8"/>
    <w:rsid w:val="00616DF6"/>
    <w:rsid w:val="00616EB5"/>
    <w:rsid w:val="00621749"/>
    <w:rsid w:val="00621AE3"/>
    <w:rsid w:val="00622E6B"/>
    <w:rsid w:val="00623D35"/>
    <w:rsid w:val="00623F10"/>
    <w:rsid w:val="00625150"/>
    <w:rsid w:val="0062587D"/>
    <w:rsid w:val="00625AA2"/>
    <w:rsid w:val="00626A5A"/>
    <w:rsid w:val="0063041D"/>
    <w:rsid w:val="0063062F"/>
    <w:rsid w:val="00631313"/>
    <w:rsid w:val="006327E8"/>
    <w:rsid w:val="00633B8E"/>
    <w:rsid w:val="00634679"/>
    <w:rsid w:val="00636C2C"/>
    <w:rsid w:val="00641B71"/>
    <w:rsid w:val="00641DCB"/>
    <w:rsid w:val="006424E8"/>
    <w:rsid w:val="00642DD3"/>
    <w:rsid w:val="00645DAF"/>
    <w:rsid w:val="006470A0"/>
    <w:rsid w:val="00650998"/>
    <w:rsid w:val="00653A01"/>
    <w:rsid w:val="00653D9E"/>
    <w:rsid w:val="00655C1D"/>
    <w:rsid w:val="00656F26"/>
    <w:rsid w:val="006605F5"/>
    <w:rsid w:val="006605FD"/>
    <w:rsid w:val="00662E82"/>
    <w:rsid w:val="00666307"/>
    <w:rsid w:val="006664DF"/>
    <w:rsid w:val="00667D74"/>
    <w:rsid w:val="006718D6"/>
    <w:rsid w:val="006720E1"/>
    <w:rsid w:val="006730E7"/>
    <w:rsid w:val="006746DC"/>
    <w:rsid w:val="00676E79"/>
    <w:rsid w:val="00680BC0"/>
    <w:rsid w:val="00681479"/>
    <w:rsid w:val="00682575"/>
    <w:rsid w:val="00682AE7"/>
    <w:rsid w:val="00683C38"/>
    <w:rsid w:val="00685F09"/>
    <w:rsid w:val="0068715D"/>
    <w:rsid w:val="006877A2"/>
    <w:rsid w:val="00690010"/>
    <w:rsid w:val="00690F97"/>
    <w:rsid w:val="006913EB"/>
    <w:rsid w:val="006927E0"/>
    <w:rsid w:val="006928EC"/>
    <w:rsid w:val="00695CAC"/>
    <w:rsid w:val="00696769"/>
    <w:rsid w:val="006A06C9"/>
    <w:rsid w:val="006A1BD2"/>
    <w:rsid w:val="006A2BD0"/>
    <w:rsid w:val="006A3A5E"/>
    <w:rsid w:val="006A4202"/>
    <w:rsid w:val="006A578F"/>
    <w:rsid w:val="006B0094"/>
    <w:rsid w:val="006B40E2"/>
    <w:rsid w:val="006B4B54"/>
    <w:rsid w:val="006B6129"/>
    <w:rsid w:val="006B7763"/>
    <w:rsid w:val="006B77F8"/>
    <w:rsid w:val="006B78BB"/>
    <w:rsid w:val="006C022F"/>
    <w:rsid w:val="006C1271"/>
    <w:rsid w:val="006C2280"/>
    <w:rsid w:val="006C47B4"/>
    <w:rsid w:val="006C59C1"/>
    <w:rsid w:val="006C7443"/>
    <w:rsid w:val="006C7E42"/>
    <w:rsid w:val="006D0D11"/>
    <w:rsid w:val="006D22A0"/>
    <w:rsid w:val="006D233D"/>
    <w:rsid w:val="006D6325"/>
    <w:rsid w:val="006E0452"/>
    <w:rsid w:val="006E149B"/>
    <w:rsid w:val="006E1665"/>
    <w:rsid w:val="006E2153"/>
    <w:rsid w:val="006E243C"/>
    <w:rsid w:val="006E51FC"/>
    <w:rsid w:val="006F1A40"/>
    <w:rsid w:val="006F2CE4"/>
    <w:rsid w:val="006F3191"/>
    <w:rsid w:val="006F3FC0"/>
    <w:rsid w:val="006F47FF"/>
    <w:rsid w:val="006F5FFB"/>
    <w:rsid w:val="006F66EB"/>
    <w:rsid w:val="006F6C8E"/>
    <w:rsid w:val="00700D81"/>
    <w:rsid w:val="00703A46"/>
    <w:rsid w:val="007063CB"/>
    <w:rsid w:val="0070676F"/>
    <w:rsid w:val="00707CC5"/>
    <w:rsid w:val="00710043"/>
    <w:rsid w:val="007112BD"/>
    <w:rsid w:val="00711674"/>
    <w:rsid w:val="00713A39"/>
    <w:rsid w:val="007145FB"/>
    <w:rsid w:val="00714AE1"/>
    <w:rsid w:val="00714B54"/>
    <w:rsid w:val="00715800"/>
    <w:rsid w:val="007163B3"/>
    <w:rsid w:val="007169F4"/>
    <w:rsid w:val="0071792B"/>
    <w:rsid w:val="00720483"/>
    <w:rsid w:val="00720C3E"/>
    <w:rsid w:val="00720E7F"/>
    <w:rsid w:val="00721494"/>
    <w:rsid w:val="007227C9"/>
    <w:rsid w:val="00722C16"/>
    <w:rsid w:val="007250D0"/>
    <w:rsid w:val="0072693C"/>
    <w:rsid w:val="00730790"/>
    <w:rsid w:val="00732364"/>
    <w:rsid w:val="00732661"/>
    <w:rsid w:val="00733066"/>
    <w:rsid w:val="007339E2"/>
    <w:rsid w:val="00734900"/>
    <w:rsid w:val="00734F4F"/>
    <w:rsid w:val="00735352"/>
    <w:rsid w:val="00737DAC"/>
    <w:rsid w:val="00737FF1"/>
    <w:rsid w:val="007409AE"/>
    <w:rsid w:val="00741C7C"/>
    <w:rsid w:val="00742186"/>
    <w:rsid w:val="00743FF4"/>
    <w:rsid w:val="007458C5"/>
    <w:rsid w:val="007464DD"/>
    <w:rsid w:val="00747F14"/>
    <w:rsid w:val="00752053"/>
    <w:rsid w:val="00752581"/>
    <w:rsid w:val="00752820"/>
    <w:rsid w:val="00753963"/>
    <w:rsid w:val="00755011"/>
    <w:rsid w:val="00756611"/>
    <w:rsid w:val="00756A82"/>
    <w:rsid w:val="00756F20"/>
    <w:rsid w:val="0075775F"/>
    <w:rsid w:val="007579A3"/>
    <w:rsid w:val="00757B98"/>
    <w:rsid w:val="00757F57"/>
    <w:rsid w:val="00761A24"/>
    <w:rsid w:val="007633A1"/>
    <w:rsid w:val="00765F60"/>
    <w:rsid w:val="00766CEB"/>
    <w:rsid w:val="00767302"/>
    <w:rsid w:val="00767A50"/>
    <w:rsid w:val="0077401F"/>
    <w:rsid w:val="007748F8"/>
    <w:rsid w:val="00776312"/>
    <w:rsid w:val="007803D6"/>
    <w:rsid w:val="00784696"/>
    <w:rsid w:val="0078482E"/>
    <w:rsid w:val="007863FF"/>
    <w:rsid w:val="007878EC"/>
    <w:rsid w:val="0079038F"/>
    <w:rsid w:val="0079425D"/>
    <w:rsid w:val="00794B0A"/>
    <w:rsid w:val="0079646D"/>
    <w:rsid w:val="0079744F"/>
    <w:rsid w:val="007A0E5D"/>
    <w:rsid w:val="007A1A3A"/>
    <w:rsid w:val="007A1F1A"/>
    <w:rsid w:val="007A5AAD"/>
    <w:rsid w:val="007A6D15"/>
    <w:rsid w:val="007A73DC"/>
    <w:rsid w:val="007A79ED"/>
    <w:rsid w:val="007B04F6"/>
    <w:rsid w:val="007B203D"/>
    <w:rsid w:val="007B4238"/>
    <w:rsid w:val="007B4290"/>
    <w:rsid w:val="007B608B"/>
    <w:rsid w:val="007B68F4"/>
    <w:rsid w:val="007C106D"/>
    <w:rsid w:val="007C28B2"/>
    <w:rsid w:val="007C5DC4"/>
    <w:rsid w:val="007C65F7"/>
    <w:rsid w:val="007D0036"/>
    <w:rsid w:val="007D0FC5"/>
    <w:rsid w:val="007D185B"/>
    <w:rsid w:val="007D585F"/>
    <w:rsid w:val="007D6641"/>
    <w:rsid w:val="007E12FB"/>
    <w:rsid w:val="007E1352"/>
    <w:rsid w:val="007E1AA0"/>
    <w:rsid w:val="007E4148"/>
    <w:rsid w:val="007E45AC"/>
    <w:rsid w:val="007E6309"/>
    <w:rsid w:val="007E6711"/>
    <w:rsid w:val="007F0429"/>
    <w:rsid w:val="007F07AD"/>
    <w:rsid w:val="007F0AF9"/>
    <w:rsid w:val="00801459"/>
    <w:rsid w:val="00801913"/>
    <w:rsid w:val="00801C2A"/>
    <w:rsid w:val="00806072"/>
    <w:rsid w:val="00807453"/>
    <w:rsid w:val="00807A34"/>
    <w:rsid w:val="00810988"/>
    <w:rsid w:val="00810A91"/>
    <w:rsid w:val="008116A4"/>
    <w:rsid w:val="00812040"/>
    <w:rsid w:val="00812479"/>
    <w:rsid w:val="008146A8"/>
    <w:rsid w:val="00814BA9"/>
    <w:rsid w:val="008162A4"/>
    <w:rsid w:val="00820A0D"/>
    <w:rsid w:val="00821690"/>
    <w:rsid w:val="00822396"/>
    <w:rsid w:val="0082304F"/>
    <w:rsid w:val="00823062"/>
    <w:rsid w:val="00825082"/>
    <w:rsid w:val="00826C82"/>
    <w:rsid w:val="00826C97"/>
    <w:rsid w:val="00831111"/>
    <w:rsid w:val="008336AF"/>
    <w:rsid w:val="00834909"/>
    <w:rsid w:val="00834E7F"/>
    <w:rsid w:val="00834F88"/>
    <w:rsid w:val="00836E02"/>
    <w:rsid w:val="0083776E"/>
    <w:rsid w:val="008410D5"/>
    <w:rsid w:val="008417D0"/>
    <w:rsid w:val="0084375C"/>
    <w:rsid w:val="00845982"/>
    <w:rsid w:val="00845E18"/>
    <w:rsid w:val="00847512"/>
    <w:rsid w:val="008518D9"/>
    <w:rsid w:val="008528D5"/>
    <w:rsid w:val="0085373C"/>
    <w:rsid w:val="00853C55"/>
    <w:rsid w:val="008546C8"/>
    <w:rsid w:val="00855ACF"/>
    <w:rsid w:val="00856832"/>
    <w:rsid w:val="0085771F"/>
    <w:rsid w:val="008602DC"/>
    <w:rsid w:val="00860768"/>
    <w:rsid w:val="00861A28"/>
    <w:rsid w:val="00861DE0"/>
    <w:rsid w:val="00864771"/>
    <w:rsid w:val="008648EA"/>
    <w:rsid w:val="00864A56"/>
    <w:rsid w:val="0086507A"/>
    <w:rsid w:val="008651D0"/>
    <w:rsid w:val="00867A98"/>
    <w:rsid w:val="0087214A"/>
    <w:rsid w:val="0087357F"/>
    <w:rsid w:val="00874D57"/>
    <w:rsid w:val="0087627B"/>
    <w:rsid w:val="008762BF"/>
    <w:rsid w:val="00876AD3"/>
    <w:rsid w:val="008770EA"/>
    <w:rsid w:val="008810F3"/>
    <w:rsid w:val="00881DE8"/>
    <w:rsid w:val="008832B2"/>
    <w:rsid w:val="00883C48"/>
    <w:rsid w:val="00884604"/>
    <w:rsid w:val="0088495E"/>
    <w:rsid w:val="00885650"/>
    <w:rsid w:val="00886446"/>
    <w:rsid w:val="00886B22"/>
    <w:rsid w:val="00890534"/>
    <w:rsid w:val="00891002"/>
    <w:rsid w:val="00891F04"/>
    <w:rsid w:val="0089322F"/>
    <w:rsid w:val="008937D0"/>
    <w:rsid w:val="00894213"/>
    <w:rsid w:val="00895172"/>
    <w:rsid w:val="008957FF"/>
    <w:rsid w:val="008A36E9"/>
    <w:rsid w:val="008A4650"/>
    <w:rsid w:val="008A4C38"/>
    <w:rsid w:val="008A5B5D"/>
    <w:rsid w:val="008A679D"/>
    <w:rsid w:val="008A689E"/>
    <w:rsid w:val="008A791D"/>
    <w:rsid w:val="008B1DC4"/>
    <w:rsid w:val="008B1DFB"/>
    <w:rsid w:val="008B27C8"/>
    <w:rsid w:val="008B363B"/>
    <w:rsid w:val="008B405C"/>
    <w:rsid w:val="008C093C"/>
    <w:rsid w:val="008C0D13"/>
    <w:rsid w:val="008C1514"/>
    <w:rsid w:val="008C1C4E"/>
    <w:rsid w:val="008C211A"/>
    <w:rsid w:val="008C31F8"/>
    <w:rsid w:val="008C4532"/>
    <w:rsid w:val="008D00C5"/>
    <w:rsid w:val="008D0700"/>
    <w:rsid w:val="008D21BC"/>
    <w:rsid w:val="008D4D25"/>
    <w:rsid w:val="008D5440"/>
    <w:rsid w:val="008D6872"/>
    <w:rsid w:val="008D6A71"/>
    <w:rsid w:val="008D6EFA"/>
    <w:rsid w:val="008E1669"/>
    <w:rsid w:val="008E259E"/>
    <w:rsid w:val="008E2789"/>
    <w:rsid w:val="008E4AC3"/>
    <w:rsid w:val="008E5964"/>
    <w:rsid w:val="008E677A"/>
    <w:rsid w:val="008E7ACC"/>
    <w:rsid w:val="008E7DCE"/>
    <w:rsid w:val="008F1935"/>
    <w:rsid w:val="008F1A0E"/>
    <w:rsid w:val="008F3280"/>
    <w:rsid w:val="008F60D9"/>
    <w:rsid w:val="008F62D6"/>
    <w:rsid w:val="008F6F65"/>
    <w:rsid w:val="008F7771"/>
    <w:rsid w:val="00902402"/>
    <w:rsid w:val="009027EE"/>
    <w:rsid w:val="00903217"/>
    <w:rsid w:val="009039AB"/>
    <w:rsid w:val="00903A8B"/>
    <w:rsid w:val="00903BD7"/>
    <w:rsid w:val="009108CC"/>
    <w:rsid w:val="00911072"/>
    <w:rsid w:val="009113EF"/>
    <w:rsid w:val="00915A2F"/>
    <w:rsid w:val="00916AAE"/>
    <w:rsid w:val="00917369"/>
    <w:rsid w:val="009175CF"/>
    <w:rsid w:val="0091772F"/>
    <w:rsid w:val="00925B70"/>
    <w:rsid w:val="00927CFD"/>
    <w:rsid w:val="00933BD6"/>
    <w:rsid w:val="00935B84"/>
    <w:rsid w:val="00936523"/>
    <w:rsid w:val="00941D6F"/>
    <w:rsid w:val="00943492"/>
    <w:rsid w:val="00943DF6"/>
    <w:rsid w:val="009440A3"/>
    <w:rsid w:val="00944A43"/>
    <w:rsid w:val="0094675A"/>
    <w:rsid w:val="00946BCE"/>
    <w:rsid w:val="00946EA8"/>
    <w:rsid w:val="00947229"/>
    <w:rsid w:val="009473DF"/>
    <w:rsid w:val="00947D01"/>
    <w:rsid w:val="009542E9"/>
    <w:rsid w:val="00955537"/>
    <w:rsid w:val="009559F0"/>
    <w:rsid w:val="0095648B"/>
    <w:rsid w:val="00957AA1"/>
    <w:rsid w:val="00961CB3"/>
    <w:rsid w:val="00961CC0"/>
    <w:rsid w:val="009643FC"/>
    <w:rsid w:val="00964858"/>
    <w:rsid w:val="00964EA5"/>
    <w:rsid w:val="009713BB"/>
    <w:rsid w:val="00972215"/>
    <w:rsid w:val="0097222C"/>
    <w:rsid w:val="00972590"/>
    <w:rsid w:val="00973579"/>
    <w:rsid w:val="0097399B"/>
    <w:rsid w:val="009759A8"/>
    <w:rsid w:val="00981A2B"/>
    <w:rsid w:val="00985A9B"/>
    <w:rsid w:val="0098647E"/>
    <w:rsid w:val="0099250C"/>
    <w:rsid w:val="0099380D"/>
    <w:rsid w:val="00994EC4"/>
    <w:rsid w:val="009950C1"/>
    <w:rsid w:val="009A19A7"/>
    <w:rsid w:val="009A3BE4"/>
    <w:rsid w:val="009A3BFC"/>
    <w:rsid w:val="009A3C14"/>
    <w:rsid w:val="009A623C"/>
    <w:rsid w:val="009A74F2"/>
    <w:rsid w:val="009B0435"/>
    <w:rsid w:val="009B1138"/>
    <w:rsid w:val="009B6D8E"/>
    <w:rsid w:val="009B6DE1"/>
    <w:rsid w:val="009C03E1"/>
    <w:rsid w:val="009C0EEE"/>
    <w:rsid w:val="009C2B1B"/>
    <w:rsid w:val="009C3342"/>
    <w:rsid w:val="009C3378"/>
    <w:rsid w:val="009C48A6"/>
    <w:rsid w:val="009C5CDE"/>
    <w:rsid w:val="009C66E0"/>
    <w:rsid w:val="009D6DE8"/>
    <w:rsid w:val="009D7242"/>
    <w:rsid w:val="009D7306"/>
    <w:rsid w:val="009E22A1"/>
    <w:rsid w:val="009E2BB7"/>
    <w:rsid w:val="009E3227"/>
    <w:rsid w:val="009E3AF5"/>
    <w:rsid w:val="009E3EC0"/>
    <w:rsid w:val="009F1849"/>
    <w:rsid w:val="009F1CA7"/>
    <w:rsid w:val="009F2E36"/>
    <w:rsid w:val="009F369C"/>
    <w:rsid w:val="009F390C"/>
    <w:rsid w:val="009F39A0"/>
    <w:rsid w:val="009F4447"/>
    <w:rsid w:val="00A02B1F"/>
    <w:rsid w:val="00A054E9"/>
    <w:rsid w:val="00A0579D"/>
    <w:rsid w:val="00A06434"/>
    <w:rsid w:val="00A07535"/>
    <w:rsid w:val="00A1021C"/>
    <w:rsid w:val="00A10792"/>
    <w:rsid w:val="00A133E7"/>
    <w:rsid w:val="00A14E26"/>
    <w:rsid w:val="00A1531F"/>
    <w:rsid w:val="00A206CB"/>
    <w:rsid w:val="00A21CA9"/>
    <w:rsid w:val="00A22174"/>
    <w:rsid w:val="00A2515C"/>
    <w:rsid w:val="00A26EBC"/>
    <w:rsid w:val="00A27511"/>
    <w:rsid w:val="00A323EE"/>
    <w:rsid w:val="00A32749"/>
    <w:rsid w:val="00A32F7F"/>
    <w:rsid w:val="00A343B9"/>
    <w:rsid w:val="00A349BB"/>
    <w:rsid w:val="00A35308"/>
    <w:rsid w:val="00A3710F"/>
    <w:rsid w:val="00A371F6"/>
    <w:rsid w:val="00A37757"/>
    <w:rsid w:val="00A37BCA"/>
    <w:rsid w:val="00A402C3"/>
    <w:rsid w:val="00A402E8"/>
    <w:rsid w:val="00A40A51"/>
    <w:rsid w:val="00A4296D"/>
    <w:rsid w:val="00A432D6"/>
    <w:rsid w:val="00A43539"/>
    <w:rsid w:val="00A45ED0"/>
    <w:rsid w:val="00A467E0"/>
    <w:rsid w:val="00A46D40"/>
    <w:rsid w:val="00A46DBC"/>
    <w:rsid w:val="00A46EF2"/>
    <w:rsid w:val="00A50289"/>
    <w:rsid w:val="00A51742"/>
    <w:rsid w:val="00A5210B"/>
    <w:rsid w:val="00A52CD0"/>
    <w:rsid w:val="00A534BF"/>
    <w:rsid w:val="00A5438D"/>
    <w:rsid w:val="00A56D36"/>
    <w:rsid w:val="00A607B4"/>
    <w:rsid w:val="00A61878"/>
    <w:rsid w:val="00A634E8"/>
    <w:rsid w:val="00A65C41"/>
    <w:rsid w:val="00A670D5"/>
    <w:rsid w:val="00A67137"/>
    <w:rsid w:val="00A708F4"/>
    <w:rsid w:val="00A75A74"/>
    <w:rsid w:val="00A80A46"/>
    <w:rsid w:val="00A81BFD"/>
    <w:rsid w:val="00A8338A"/>
    <w:rsid w:val="00A8377B"/>
    <w:rsid w:val="00A84669"/>
    <w:rsid w:val="00A8570A"/>
    <w:rsid w:val="00A8642B"/>
    <w:rsid w:val="00A90997"/>
    <w:rsid w:val="00A90B76"/>
    <w:rsid w:val="00A93ACE"/>
    <w:rsid w:val="00A95CA1"/>
    <w:rsid w:val="00AA20CD"/>
    <w:rsid w:val="00AA24F1"/>
    <w:rsid w:val="00AA2C14"/>
    <w:rsid w:val="00AA35AD"/>
    <w:rsid w:val="00AA4829"/>
    <w:rsid w:val="00AA6964"/>
    <w:rsid w:val="00AA766D"/>
    <w:rsid w:val="00AB05B3"/>
    <w:rsid w:val="00AB1A02"/>
    <w:rsid w:val="00AB6564"/>
    <w:rsid w:val="00AB7188"/>
    <w:rsid w:val="00AB7A96"/>
    <w:rsid w:val="00AC1173"/>
    <w:rsid w:val="00AC3870"/>
    <w:rsid w:val="00AC532D"/>
    <w:rsid w:val="00AD06DA"/>
    <w:rsid w:val="00AD154A"/>
    <w:rsid w:val="00AD22CC"/>
    <w:rsid w:val="00AE1951"/>
    <w:rsid w:val="00AE227E"/>
    <w:rsid w:val="00AE3718"/>
    <w:rsid w:val="00AE45DE"/>
    <w:rsid w:val="00AE66D3"/>
    <w:rsid w:val="00AF1808"/>
    <w:rsid w:val="00AF2A29"/>
    <w:rsid w:val="00AF6FD0"/>
    <w:rsid w:val="00B002BF"/>
    <w:rsid w:val="00B06197"/>
    <w:rsid w:val="00B06468"/>
    <w:rsid w:val="00B07547"/>
    <w:rsid w:val="00B11306"/>
    <w:rsid w:val="00B11A9C"/>
    <w:rsid w:val="00B15278"/>
    <w:rsid w:val="00B159F1"/>
    <w:rsid w:val="00B16043"/>
    <w:rsid w:val="00B16807"/>
    <w:rsid w:val="00B16D75"/>
    <w:rsid w:val="00B16DF8"/>
    <w:rsid w:val="00B173FE"/>
    <w:rsid w:val="00B242D1"/>
    <w:rsid w:val="00B26A8E"/>
    <w:rsid w:val="00B26E63"/>
    <w:rsid w:val="00B301AE"/>
    <w:rsid w:val="00B306F0"/>
    <w:rsid w:val="00B30DE1"/>
    <w:rsid w:val="00B31829"/>
    <w:rsid w:val="00B31CC6"/>
    <w:rsid w:val="00B336F6"/>
    <w:rsid w:val="00B35A43"/>
    <w:rsid w:val="00B36683"/>
    <w:rsid w:val="00B36C52"/>
    <w:rsid w:val="00B4072B"/>
    <w:rsid w:val="00B41BBF"/>
    <w:rsid w:val="00B447A9"/>
    <w:rsid w:val="00B44BDF"/>
    <w:rsid w:val="00B45CD5"/>
    <w:rsid w:val="00B479AD"/>
    <w:rsid w:val="00B47A9A"/>
    <w:rsid w:val="00B53C1B"/>
    <w:rsid w:val="00B55942"/>
    <w:rsid w:val="00B5697E"/>
    <w:rsid w:val="00B57EC7"/>
    <w:rsid w:val="00B63F14"/>
    <w:rsid w:val="00B64749"/>
    <w:rsid w:val="00B6586D"/>
    <w:rsid w:val="00B65939"/>
    <w:rsid w:val="00B66D78"/>
    <w:rsid w:val="00B72BAB"/>
    <w:rsid w:val="00B72C17"/>
    <w:rsid w:val="00B7301E"/>
    <w:rsid w:val="00B733D3"/>
    <w:rsid w:val="00B75339"/>
    <w:rsid w:val="00B76051"/>
    <w:rsid w:val="00B76E03"/>
    <w:rsid w:val="00B8237F"/>
    <w:rsid w:val="00B831FB"/>
    <w:rsid w:val="00B839E4"/>
    <w:rsid w:val="00B843A8"/>
    <w:rsid w:val="00B869BF"/>
    <w:rsid w:val="00B90165"/>
    <w:rsid w:val="00B90286"/>
    <w:rsid w:val="00B90CFF"/>
    <w:rsid w:val="00B90EED"/>
    <w:rsid w:val="00B9151B"/>
    <w:rsid w:val="00B9161A"/>
    <w:rsid w:val="00B920BB"/>
    <w:rsid w:val="00B920D8"/>
    <w:rsid w:val="00B93A25"/>
    <w:rsid w:val="00B94890"/>
    <w:rsid w:val="00B9509A"/>
    <w:rsid w:val="00B95E2A"/>
    <w:rsid w:val="00B95F65"/>
    <w:rsid w:val="00BA2323"/>
    <w:rsid w:val="00BA28E2"/>
    <w:rsid w:val="00BA3179"/>
    <w:rsid w:val="00BA5C26"/>
    <w:rsid w:val="00BA60D7"/>
    <w:rsid w:val="00BA688A"/>
    <w:rsid w:val="00BA70E5"/>
    <w:rsid w:val="00BB1F08"/>
    <w:rsid w:val="00BB2E56"/>
    <w:rsid w:val="00BB41F3"/>
    <w:rsid w:val="00BB72DA"/>
    <w:rsid w:val="00BB742C"/>
    <w:rsid w:val="00BC23FA"/>
    <w:rsid w:val="00BC245B"/>
    <w:rsid w:val="00BC3FD2"/>
    <w:rsid w:val="00BC45A6"/>
    <w:rsid w:val="00BC562A"/>
    <w:rsid w:val="00BD1E4C"/>
    <w:rsid w:val="00BD245F"/>
    <w:rsid w:val="00BD6447"/>
    <w:rsid w:val="00BE0902"/>
    <w:rsid w:val="00BE437F"/>
    <w:rsid w:val="00BE4CF1"/>
    <w:rsid w:val="00BE60AF"/>
    <w:rsid w:val="00BE6969"/>
    <w:rsid w:val="00BE6CC5"/>
    <w:rsid w:val="00BE79BB"/>
    <w:rsid w:val="00BF12C0"/>
    <w:rsid w:val="00BF556F"/>
    <w:rsid w:val="00BF731A"/>
    <w:rsid w:val="00C004B0"/>
    <w:rsid w:val="00C032FC"/>
    <w:rsid w:val="00C03508"/>
    <w:rsid w:val="00C04EC1"/>
    <w:rsid w:val="00C06797"/>
    <w:rsid w:val="00C12CEF"/>
    <w:rsid w:val="00C134A8"/>
    <w:rsid w:val="00C15E9B"/>
    <w:rsid w:val="00C21E86"/>
    <w:rsid w:val="00C22901"/>
    <w:rsid w:val="00C22E1C"/>
    <w:rsid w:val="00C24785"/>
    <w:rsid w:val="00C24810"/>
    <w:rsid w:val="00C26EB4"/>
    <w:rsid w:val="00C326FC"/>
    <w:rsid w:val="00C339B8"/>
    <w:rsid w:val="00C35A44"/>
    <w:rsid w:val="00C35AA2"/>
    <w:rsid w:val="00C3637B"/>
    <w:rsid w:val="00C368B4"/>
    <w:rsid w:val="00C37C27"/>
    <w:rsid w:val="00C401AE"/>
    <w:rsid w:val="00C408F2"/>
    <w:rsid w:val="00C41373"/>
    <w:rsid w:val="00C41F21"/>
    <w:rsid w:val="00C43CE9"/>
    <w:rsid w:val="00C459AC"/>
    <w:rsid w:val="00C52184"/>
    <w:rsid w:val="00C5632D"/>
    <w:rsid w:val="00C571F0"/>
    <w:rsid w:val="00C611C0"/>
    <w:rsid w:val="00C63A7E"/>
    <w:rsid w:val="00C642D2"/>
    <w:rsid w:val="00C66650"/>
    <w:rsid w:val="00C7229E"/>
    <w:rsid w:val="00C75736"/>
    <w:rsid w:val="00C75DB9"/>
    <w:rsid w:val="00C775D9"/>
    <w:rsid w:val="00C82472"/>
    <w:rsid w:val="00C857CD"/>
    <w:rsid w:val="00C85D01"/>
    <w:rsid w:val="00C86ED9"/>
    <w:rsid w:val="00C86FBB"/>
    <w:rsid w:val="00C933B8"/>
    <w:rsid w:val="00C93E24"/>
    <w:rsid w:val="00CA1356"/>
    <w:rsid w:val="00CA384D"/>
    <w:rsid w:val="00CA45F6"/>
    <w:rsid w:val="00CA62FE"/>
    <w:rsid w:val="00CA78C8"/>
    <w:rsid w:val="00CB1EFD"/>
    <w:rsid w:val="00CB1FB5"/>
    <w:rsid w:val="00CB25FA"/>
    <w:rsid w:val="00CB7CB3"/>
    <w:rsid w:val="00CC0F99"/>
    <w:rsid w:val="00CC47F9"/>
    <w:rsid w:val="00CC4DE5"/>
    <w:rsid w:val="00CC5272"/>
    <w:rsid w:val="00CC6BFB"/>
    <w:rsid w:val="00CD09DA"/>
    <w:rsid w:val="00CD2B4F"/>
    <w:rsid w:val="00CD34B8"/>
    <w:rsid w:val="00CD46EF"/>
    <w:rsid w:val="00CD567F"/>
    <w:rsid w:val="00CD6C90"/>
    <w:rsid w:val="00CE050A"/>
    <w:rsid w:val="00CE25E0"/>
    <w:rsid w:val="00CE38FC"/>
    <w:rsid w:val="00CE3DA2"/>
    <w:rsid w:val="00CE3FDC"/>
    <w:rsid w:val="00CE4018"/>
    <w:rsid w:val="00CE5362"/>
    <w:rsid w:val="00CF0373"/>
    <w:rsid w:val="00CF2904"/>
    <w:rsid w:val="00CF4EC9"/>
    <w:rsid w:val="00CF719B"/>
    <w:rsid w:val="00CF72A6"/>
    <w:rsid w:val="00D012FC"/>
    <w:rsid w:val="00D02DAA"/>
    <w:rsid w:val="00D055A0"/>
    <w:rsid w:val="00D056CA"/>
    <w:rsid w:val="00D05B16"/>
    <w:rsid w:val="00D06A46"/>
    <w:rsid w:val="00D06AE3"/>
    <w:rsid w:val="00D10ACC"/>
    <w:rsid w:val="00D120C5"/>
    <w:rsid w:val="00D1212E"/>
    <w:rsid w:val="00D13852"/>
    <w:rsid w:val="00D15B12"/>
    <w:rsid w:val="00D20483"/>
    <w:rsid w:val="00D2238C"/>
    <w:rsid w:val="00D238D2"/>
    <w:rsid w:val="00D23935"/>
    <w:rsid w:val="00D25C85"/>
    <w:rsid w:val="00D266D6"/>
    <w:rsid w:val="00D27F8F"/>
    <w:rsid w:val="00D3330A"/>
    <w:rsid w:val="00D360E1"/>
    <w:rsid w:val="00D37666"/>
    <w:rsid w:val="00D376C1"/>
    <w:rsid w:val="00D3784B"/>
    <w:rsid w:val="00D44717"/>
    <w:rsid w:val="00D4738A"/>
    <w:rsid w:val="00D50A6B"/>
    <w:rsid w:val="00D5252F"/>
    <w:rsid w:val="00D5415D"/>
    <w:rsid w:val="00D54BE9"/>
    <w:rsid w:val="00D54C9C"/>
    <w:rsid w:val="00D55733"/>
    <w:rsid w:val="00D56238"/>
    <w:rsid w:val="00D573E5"/>
    <w:rsid w:val="00D57606"/>
    <w:rsid w:val="00D600D9"/>
    <w:rsid w:val="00D616BB"/>
    <w:rsid w:val="00D641D4"/>
    <w:rsid w:val="00D65242"/>
    <w:rsid w:val="00D6618A"/>
    <w:rsid w:val="00D70540"/>
    <w:rsid w:val="00D70FEB"/>
    <w:rsid w:val="00D73BB2"/>
    <w:rsid w:val="00D76E94"/>
    <w:rsid w:val="00D773A1"/>
    <w:rsid w:val="00D81AC4"/>
    <w:rsid w:val="00D87203"/>
    <w:rsid w:val="00D90F8C"/>
    <w:rsid w:val="00D92E92"/>
    <w:rsid w:val="00D94E73"/>
    <w:rsid w:val="00D95341"/>
    <w:rsid w:val="00D95892"/>
    <w:rsid w:val="00D96699"/>
    <w:rsid w:val="00D96760"/>
    <w:rsid w:val="00D97F78"/>
    <w:rsid w:val="00DA17BD"/>
    <w:rsid w:val="00DA1AA1"/>
    <w:rsid w:val="00DA552C"/>
    <w:rsid w:val="00DA5DB7"/>
    <w:rsid w:val="00DB0886"/>
    <w:rsid w:val="00DB0D62"/>
    <w:rsid w:val="00DB10F1"/>
    <w:rsid w:val="00DB203F"/>
    <w:rsid w:val="00DB2A3B"/>
    <w:rsid w:val="00DB4FC1"/>
    <w:rsid w:val="00DB5306"/>
    <w:rsid w:val="00DB6AE3"/>
    <w:rsid w:val="00DB7769"/>
    <w:rsid w:val="00DC4A96"/>
    <w:rsid w:val="00DC6B4A"/>
    <w:rsid w:val="00DD0E88"/>
    <w:rsid w:val="00DD33AB"/>
    <w:rsid w:val="00DD4E64"/>
    <w:rsid w:val="00DE1463"/>
    <w:rsid w:val="00DE35F2"/>
    <w:rsid w:val="00DF0A79"/>
    <w:rsid w:val="00DF1A20"/>
    <w:rsid w:val="00DF28CF"/>
    <w:rsid w:val="00DF37EC"/>
    <w:rsid w:val="00DF4224"/>
    <w:rsid w:val="00DF4BE8"/>
    <w:rsid w:val="00DF4EFB"/>
    <w:rsid w:val="00DF60C7"/>
    <w:rsid w:val="00DF60D1"/>
    <w:rsid w:val="00E00929"/>
    <w:rsid w:val="00E0361F"/>
    <w:rsid w:val="00E04110"/>
    <w:rsid w:val="00E04313"/>
    <w:rsid w:val="00E0500B"/>
    <w:rsid w:val="00E0504C"/>
    <w:rsid w:val="00E0508A"/>
    <w:rsid w:val="00E06A11"/>
    <w:rsid w:val="00E1184C"/>
    <w:rsid w:val="00E1375B"/>
    <w:rsid w:val="00E15C39"/>
    <w:rsid w:val="00E16DF8"/>
    <w:rsid w:val="00E203EB"/>
    <w:rsid w:val="00E20896"/>
    <w:rsid w:val="00E21E1A"/>
    <w:rsid w:val="00E22D2F"/>
    <w:rsid w:val="00E2378E"/>
    <w:rsid w:val="00E2553F"/>
    <w:rsid w:val="00E25968"/>
    <w:rsid w:val="00E27C14"/>
    <w:rsid w:val="00E309E0"/>
    <w:rsid w:val="00E31357"/>
    <w:rsid w:val="00E325D5"/>
    <w:rsid w:val="00E3297E"/>
    <w:rsid w:val="00E349E2"/>
    <w:rsid w:val="00E3571C"/>
    <w:rsid w:val="00E3571E"/>
    <w:rsid w:val="00E35742"/>
    <w:rsid w:val="00E358B8"/>
    <w:rsid w:val="00E35F38"/>
    <w:rsid w:val="00E375DD"/>
    <w:rsid w:val="00E37DFA"/>
    <w:rsid w:val="00E40D49"/>
    <w:rsid w:val="00E40DF4"/>
    <w:rsid w:val="00E41892"/>
    <w:rsid w:val="00E451DF"/>
    <w:rsid w:val="00E4724A"/>
    <w:rsid w:val="00E4786E"/>
    <w:rsid w:val="00E47DC3"/>
    <w:rsid w:val="00E529AD"/>
    <w:rsid w:val="00E534E3"/>
    <w:rsid w:val="00E55931"/>
    <w:rsid w:val="00E55966"/>
    <w:rsid w:val="00E56AE8"/>
    <w:rsid w:val="00E61407"/>
    <w:rsid w:val="00E63561"/>
    <w:rsid w:val="00E636DA"/>
    <w:rsid w:val="00E6391A"/>
    <w:rsid w:val="00E650CA"/>
    <w:rsid w:val="00E67AFF"/>
    <w:rsid w:val="00E7001A"/>
    <w:rsid w:val="00E71D1B"/>
    <w:rsid w:val="00E71D3F"/>
    <w:rsid w:val="00E72DB3"/>
    <w:rsid w:val="00E73498"/>
    <w:rsid w:val="00E74D01"/>
    <w:rsid w:val="00E77FA4"/>
    <w:rsid w:val="00E8396A"/>
    <w:rsid w:val="00E85086"/>
    <w:rsid w:val="00E86146"/>
    <w:rsid w:val="00E869EF"/>
    <w:rsid w:val="00E87B6C"/>
    <w:rsid w:val="00E90693"/>
    <w:rsid w:val="00E92E78"/>
    <w:rsid w:val="00E934D5"/>
    <w:rsid w:val="00E9458E"/>
    <w:rsid w:val="00E974D3"/>
    <w:rsid w:val="00EA1B28"/>
    <w:rsid w:val="00EA2E30"/>
    <w:rsid w:val="00EA2F30"/>
    <w:rsid w:val="00EA3A70"/>
    <w:rsid w:val="00EA41B6"/>
    <w:rsid w:val="00EA7E80"/>
    <w:rsid w:val="00EB0BDA"/>
    <w:rsid w:val="00EB1B63"/>
    <w:rsid w:val="00EB1EAE"/>
    <w:rsid w:val="00EB3D95"/>
    <w:rsid w:val="00EB501D"/>
    <w:rsid w:val="00EB6B87"/>
    <w:rsid w:val="00EC1AA1"/>
    <w:rsid w:val="00EC1AE7"/>
    <w:rsid w:val="00EC3717"/>
    <w:rsid w:val="00EC51DA"/>
    <w:rsid w:val="00EC5C24"/>
    <w:rsid w:val="00EC703B"/>
    <w:rsid w:val="00EC78E4"/>
    <w:rsid w:val="00ED16AE"/>
    <w:rsid w:val="00ED2CFF"/>
    <w:rsid w:val="00ED2FB7"/>
    <w:rsid w:val="00ED32A7"/>
    <w:rsid w:val="00ED4B61"/>
    <w:rsid w:val="00ED5704"/>
    <w:rsid w:val="00ED5B95"/>
    <w:rsid w:val="00ED63BE"/>
    <w:rsid w:val="00ED6E7C"/>
    <w:rsid w:val="00EE154E"/>
    <w:rsid w:val="00EE1581"/>
    <w:rsid w:val="00EE1911"/>
    <w:rsid w:val="00EE23A4"/>
    <w:rsid w:val="00EE5034"/>
    <w:rsid w:val="00EE65BB"/>
    <w:rsid w:val="00EE68C6"/>
    <w:rsid w:val="00EF49F3"/>
    <w:rsid w:val="00EF774D"/>
    <w:rsid w:val="00F000AA"/>
    <w:rsid w:val="00F040A3"/>
    <w:rsid w:val="00F04206"/>
    <w:rsid w:val="00F0627A"/>
    <w:rsid w:val="00F070CC"/>
    <w:rsid w:val="00F07BC3"/>
    <w:rsid w:val="00F07F2A"/>
    <w:rsid w:val="00F100B9"/>
    <w:rsid w:val="00F1087B"/>
    <w:rsid w:val="00F112E3"/>
    <w:rsid w:val="00F11FE2"/>
    <w:rsid w:val="00F13601"/>
    <w:rsid w:val="00F15789"/>
    <w:rsid w:val="00F160FF"/>
    <w:rsid w:val="00F17E1C"/>
    <w:rsid w:val="00F2104C"/>
    <w:rsid w:val="00F27355"/>
    <w:rsid w:val="00F30456"/>
    <w:rsid w:val="00F32BB8"/>
    <w:rsid w:val="00F32E46"/>
    <w:rsid w:val="00F36D38"/>
    <w:rsid w:val="00F36E38"/>
    <w:rsid w:val="00F4126A"/>
    <w:rsid w:val="00F41329"/>
    <w:rsid w:val="00F41833"/>
    <w:rsid w:val="00F41D6C"/>
    <w:rsid w:val="00F4302F"/>
    <w:rsid w:val="00F4396A"/>
    <w:rsid w:val="00F43A03"/>
    <w:rsid w:val="00F43C53"/>
    <w:rsid w:val="00F440F9"/>
    <w:rsid w:val="00F44963"/>
    <w:rsid w:val="00F45909"/>
    <w:rsid w:val="00F45E16"/>
    <w:rsid w:val="00F46C40"/>
    <w:rsid w:val="00F50482"/>
    <w:rsid w:val="00F507AF"/>
    <w:rsid w:val="00F508C4"/>
    <w:rsid w:val="00F5286E"/>
    <w:rsid w:val="00F5335F"/>
    <w:rsid w:val="00F54A50"/>
    <w:rsid w:val="00F553C5"/>
    <w:rsid w:val="00F56504"/>
    <w:rsid w:val="00F60C27"/>
    <w:rsid w:val="00F614C2"/>
    <w:rsid w:val="00F62A89"/>
    <w:rsid w:val="00F65524"/>
    <w:rsid w:val="00F670BA"/>
    <w:rsid w:val="00F723FA"/>
    <w:rsid w:val="00F803FD"/>
    <w:rsid w:val="00F81D58"/>
    <w:rsid w:val="00F84DE1"/>
    <w:rsid w:val="00F852DD"/>
    <w:rsid w:val="00F864EC"/>
    <w:rsid w:val="00F86A62"/>
    <w:rsid w:val="00F877AC"/>
    <w:rsid w:val="00F878EC"/>
    <w:rsid w:val="00F904B1"/>
    <w:rsid w:val="00F9311D"/>
    <w:rsid w:val="00F93C7F"/>
    <w:rsid w:val="00F95E55"/>
    <w:rsid w:val="00FA17E0"/>
    <w:rsid w:val="00FA3BDF"/>
    <w:rsid w:val="00FA410C"/>
    <w:rsid w:val="00FA4DB0"/>
    <w:rsid w:val="00FA56D7"/>
    <w:rsid w:val="00FA704D"/>
    <w:rsid w:val="00FB009A"/>
    <w:rsid w:val="00FB06A6"/>
    <w:rsid w:val="00FB4AF2"/>
    <w:rsid w:val="00FB63F7"/>
    <w:rsid w:val="00FB71E0"/>
    <w:rsid w:val="00FB7A7A"/>
    <w:rsid w:val="00FC096F"/>
    <w:rsid w:val="00FC268E"/>
    <w:rsid w:val="00FC32D9"/>
    <w:rsid w:val="00FC33E7"/>
    <w:rsid w:val="00FC3BC8"/>
    <w:rsid w:val="00FC563A"/>
    <w:rsid w:val="00FC60AD"/>
    <w:rsid w:val="00FD1797"/>
    <w:rsid w:val="00FD3131"/>
    <w:rsid w:val="00FD5236"/>
    <w:rsid w:val="00FD7058"/>
    <w:rsid w:val="00FE0684"/>
    <w:rsid w:val="00FE0A51"/>
    <w:rsid w:val="00FE1CC7"/>
    <w:rsid w:val="00FE3AEC"/>
    <w:rsid w:val="00FE4407"/>
    <w:rsid w:val="00FE4FE4"/>
    <w:rsid w:val="00FE5D11"/>
    <w:rsid w:val="00FF00BF"/>
    <w:rsid w:val="00FF2D72"/>
    <w:rsid w:val="00FF56F4"/>
    <w:rsid w:val="00FF60E0"/>
    <w:rsid w:val="00FF775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332425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1E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F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913EB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link w:val="Heading4Char"/>
    <w:uiPriority w:val="9"/>
    <w:qFormat/>
    <w:rsid w:val="006913EB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6187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1878"/>
  </w:style>
  <w:style w:type="paragraph" w:styleId="Footer">
    <w:name w:val="footer"/>
    <w:basedOn w:val="Normal"/>
    <w:link w:val="FooterChar"/>
    <w:uiPriority w:val="99"/>
    <w:semiHidden/>
    <w:unhideWhenUsed/>
    <w:rsid w:val="00A6187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1878"/>
  </w:style>
  <w:style w:type="paragraph" w:styleId="ListParagraph">
    <w:name w:val="List Paragraph"/>
    <w:basedOn w:val="Normal"/>
    <w:uiPriority w:val="72"/>
    <w:qFormat/>
    <w:rsid w:val="005114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36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04EC1"/>
    <w:pPr>
      <w:spacing w:before="100" w:beforeAutospacing="1" w:after="100" w:afterAutospacing="1"/>
    </w:pPr>
    <w:rPr>
      <w:rFonts w:ascii="Times New Roman" w:eastAsia="Times New Roman" w:hAnsi="Times New Roman"/>
      <w:lang w:val="en-IN" w:eastAsia="en-IN" w:bidi="ml-IN"/>
    </w:rPr>
  </w:style>
  <w:style w:type="character" w:customStyle="1" w:styleId="aqj">
    <w:name w:val="aqj"/>
    <w:basedOn w:val="DefaultParagraphFont"/>
    <w:rsid w:val="008602DC"/>
  </w:style>
  <w:style w:type="paragraph" w:styleId="NoSpacing">
    <w:name w:val="No Spacing"/>
    <w:uiPriority w:val="99"/>
    <w:qFormat/>
    <w:rsid w:val="00F45909"/>
    <w:rPr>
      <w:sz w:val="24"/>
      <w:szCs w:val="24"/>
      <w:lang w:val="en-US" w:eastAsia="en-US"/>
    </w:rPr>
  </w:style>
  <w:style w:type="character" w:customStyle="1" w:styleId="il">
    <w:name w:val="il"/>
    <w:basedOn w:val="DefaultParagraphFont"/>
    <w:rsid w:val="006C47B4"/>
  </w:style>
  <w:style w:type="character" w:customStyle="1" w:styleId="Heading3Char">
    <w:name w:val="Heading 3 Char"/>
    <w:basedOn w:val="DefaultParagraphFont"/>
    <w:link w:val="Heading3"/>
    <w:uiPriority w:val="9"/>
    <w:rsid w:val="006913EB"/>
    <w:rPr>
      <w:rFonts w:ascii="Times New Roman" w:eastAsia="Times New Roman" w:hAnsi="Times New Roman"/>
      <w:b/>
      <w:bCs/>
      <w:sz w:val="27"/>
      <w:szCs w:val="27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6913EB"/>
    <w:rPr>
      <w:rFonts w:ascii="Times New Roman" w:eastAsia="Times New Roman" w:hAnsi="Times New Roman"/>
      <w:b/>
      <w:bCs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593311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FE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6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67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679"/>
    <w:rPr>
      <w:rFonts w:cs="Cambria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679"/>
    <w:rPr>
      <w:rFonts w:cs="Cambria"/>
      <w:b/>
      <w:bCs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41E9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20C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5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36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8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5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2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9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0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0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994654-1EFD-4954-9E80-6B3C783B8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92464-270-0121557-12788</Company>
  <LinksUpToDate>false</LinksUpToDate>
  <CharactersWithSpaces>2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duction2</dc:creator>
  <cp:lastModifiedBy>User</cp:lastModifiedBy>
  <cp:revision>5</cp:revision>
  <cp:lastPrinted>2019-07-10T05:56:00Z</cp:lastPrinted>
  <dcterms:created xsi:type="dcterms:W3CDTF">2022-06-09T10:30:00Z</dcterms:created>
  <dcterms:modified xsi:type="dcterms:W3CDTF">2022-06-09T11:54:00Z</dcterms:modified>
</cp:coreProperties>
</file>